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D6E09" w14:textId="1693EADB" w:rsidR="00620C45" w:rsidRPr="007A284F" w:rsidRDefault="005B7E1F" w:rsidP="00620C45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B093CBF" w14:textId="09152628" w:rsidR="00D45B44" w:rsidRDefault="00D45B44" w:rsidP="00D45B44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482EC099" w14:textId="098377E4" w:rsidR="00D45B44" w:rsidRDefault="00D45B44" w:rsidP="00D45B44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SoftUni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028#0</w:t>
        </w:r>
      </w:hyperlink>
      <w:r w:rsidRPr="00A925BE">
        <w:rPr>
          <w:lang w:val="bg-BG"/>
        </w:rPr>
        <w:t>.</w:t>
      </w:r>
    </w:p>
    <w:p w14:paraId="5D1D4C94" w14:textId="77777777" w:rsidR="00D45B44" w:rsidRDefault="00D45B44" w:rsidP="00D45B44">
      <w:pPr>
        <w:spacing w:before="0" w:after="0" w:line="240" w:lineRule="auto"/>
        <w:jc w:val="center"/>
      </w:pPr>
    </w:p>
    <w:p w14:paraId="00833A7F" w14:textId="186924B8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On the </w:t>
      </w:r>
      <w:r w:rsidRPr="00D13204">
        <w:rPr>
          <w:b/>
          <w:bCs/>
        </w:rPr>
        <w:t>first</w:t>
      </w:r>
      <w:r>
        <w:t xml:space="preserve"> line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the students</w:t>
      </w:r>
      <w:r>
        <w:t xml:space="preserve">. </w:t>
      </w:r>
      <w:r w:rsidRPr="00D13204">
        <w:rPr>
          <w:bCs/>
        </w:rPr>
        <w:t>On the</w:t>
      </w:r>
      <w:r w:rsidRPr="000B2AA7">
        <w:rPr>
          <w:b/>
        </w:rPr>
        <w:t xml:space="preserve"> second </w:t>
      </w:r>
      <w:r w:rsidRPr="00D13204">
        <w:rPr>
          <w:bCs/>
        </w:rPr>
        <w:t>line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Pr="000B2AA7">
        <w:rPr>
          <w:b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04F67BBE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>the initial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4BFDD6AD" w:rsidR="00620C45" w:rsidRPr="00337DAB" w:rsidRDefault="00620C45" w:rsidP="002B188A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initial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Heading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47C5BB58" w:rsidR="00EB291E" w:rsidRDefault="00EB291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initial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79AB1" w14:textId="77777777" w:rsidR="00932A7E" w:rsidRDefault="00932A7E" w:rsidP="008068A2">
      <w:pPr>
        <w:spacing w:after="0" w:line="240" w:lineRule="auto"/>
      </w:pPr>
      <w:r>
        <w:separator/>
      </w:r>
    </w:p>
  </w:endnote>
  <w:endnote w:type="continuationSeparator" w:id="0">
    <w:p w14:paraId="598B7C09" w14:textId="77777777" w:rsidR="00932A7E" w:rsidRDefault="00932A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C3CF6" w14:textId="3806D933" w:rsidR="00D13204" w:rsidRDefault="00D13204" w:rsidP="00D1320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D3BD8" id="Rectangle 27" o:spid="_x0000_s1026" style="position:absolute;margin-left:109pt;margin-top:7pt;width:411.45pt;height:40.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8DA656" id="Rectangle 9" o:spid="_x0000_s1027" style="position:absolute;margin-left:109.85pt;margin-top:28.05pt;width:40.2pt;height:13.0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77777777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77777777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9BE7E" w14:textId="77777777" w:rsidR="00932A7E" w:rsidRDefault="00932A7E" w:rsidP="008068A2">
      <w:pPr>
        <w:spacing w:after="0" w:line="240" w:lineRule="auto"/>
      </w:pPr>
      <w:r>
        <w:separator/>
      </w:r>
    </w:p>
  </w:footnote>
  <w:footnote w:type="continuationSeparator" w:id="0">
    <w:p w14:paraId="2BF141EC" w14:textId="77777777" w:rsidR="00932A7E" w:rsidRDefault="00932A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B0164"/>
    <w:rsid w:val="005B7E1F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AB279-5178-4F03-9839-DCD858EC7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66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2</cp:revision>
  <cp:lastPrinted>2015-10-26T22:35:00Z</cp:lastPrinted>
  <dcterms:created xsi:type="dcterms:W3CDTF">2020-02-19T09:36:00Z</dcterms:created>
  <dcterms:modified xsi:type="dcterms:W3CDTF">2021-09-17T10:51:00Z</dcterms:modified>
  <cp:category>computer programming;programming;software development;software engineering</cp:category>
</cp:coreProperties>
</file>